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BA5FA" w14:textId="77777777" w:rsidR="00C22FB6" w:rsidRPr="00C22FB6" w:rsidRDefault="00C22FB6" w:rsidP="00C22FB6">
      <w:pPr>
        <w:pStyle w:val="Heading1"/>
        <w:jc w:val="center"/>
        <w:rPr>
          <w:lang w:val="bg-BG"/>
        </w:rPr>
      </w:pPr>
      <w:r w:rsidRPr="00C22FB6">
        <w:t>Lab: Polymorphism</w:t>
      </w:r>
    </w:p>
    <w:p w14:paraId="15DB18E7" w14:textId="74B99D2F" w:rsidR="00C22FB6" w:rsidRDefault="00C22FB6" w:rsidP="006247BE">
      <w:pPr>
        <w:jc w:val="center"/>
      </w:pPr>
      <w:r w:rsidRPr="00C22FB6">
        <w:t xml:space="preserve">This document defines the </w:t>
      </w:r>
      <w:r w:rsidRPr="00C22FB6">
        <w:rPr>
          <w:bCs/>
        </w:rPr>
        <w:t>lab</w:t>
      </w:r>
      <w:r w:rsidRPr="00C22FB6">
        <w:t xml:space="preserve"> for</w:t>
      </w:r>
      <w:r w:rsidR="00C54EB3">
        <w:t xml:space="preserve"> the</w:t>
      </w:r>
      <w:r w:rsidRPr="00C22FB6">
        <w:t xml:space="preserve"> </w:t>
      </w:r>
      <w:hyperlink r:id="rId8" w:history="1">
        <w:r w:rsidRPr="00C22FB6">
          <w:rPr>
            <w:rStyle w:val="Hyperlink"/>
          </w:rPr>
          <w:t xml:space="preserve">"Java </w:t>
        </w:r>
        <w:r w:rsidR="006247BE">
          <w:rPr>
            <w:rStyle w:val="Hyperlink"/>
            <w:noProof/>
          </w:rPr>
          <w:t>Advanced</w:t>
        </w:r>
        <w:r w:rsidRPr="00C22FB6">
          <w:rPr>
            <w:rStyle w:val="Hyperlink"/>
          </w:rPr>
          <w:t>" course @ Software University</w:t>
        </w:r>
      </w:hyperlink>
      <w:r w:rsidRPr="00C22FB6">
        <w:t xml:space="preserve">. Please submit your solutions </w:t>
      </w:r>
      <w:r w:rsidRPr="00C22FB6">
        <w:rPr>
          <w:noProof/>
        </w:rPr>
        <w:t>(</w:t>
      </w:r>
      <w:r w:rsidRPr="00C22FB6">
        <w:t>source code</w:t>
      </w:r>
      <w:r w:rsidRPr="00C22FB6">
        <w:rPr>
          <w:noProof/>
        </w:rPr>
        <w:t xml:space="preserve">) </w:t>
      </w:r>
      <w:r w:rsidRPr="00C22FB6">
        <w:t xml:space="preserve">of all below described problems in </w:t>
      </w:r>
      <w:hyperlink r:id="rId9" w:history="1">
        <w:r w:rsidRPr="00C22FB6">
          <w:rPr>
            <w:rStyle w:val="Hyperlink"/>
          </w:rPr>
          <w:t>Judge</w:t>
        </w:r>
      </w:hyperlink>
      <w:r w:rsidRPr="00C22FB6">
        <w:t>.</w:t>
      </w:r>
    </w:p>
    <w:p w14:paraId="0FD0109C" w14:textId="3C19DFF4" w:rsidR="00A64107" w:rsidRDefault="00A64107" w:rsidP="006247BE">
      <w:pPr>
        <w:jc w:val="center"/>
      </w:pPr>
    </w:p>
    <w:p w14:paraId="47B15EB8" w14:textId="20FA587B" w:rsidR="00A64107" w:rsidRDefault="00A64107" w:rsidP="00A64107">
      <w:pPr>
        <w:rPr>
          <w:sz w:val="20"/>
          <w:szCs w:val="20"/>
          <w:lang w:val="en-GB"/>
        </w:rPr>
      </w:pPr>
      <w:hyperlink r:id="rId10" w:history="1">
        <w:r w:rsidRPr="00A64107">
          <w:rPr>
            <w:rStyle w:val="Hyperlink"/>
            <w:sz w:val="20"/>
            <w:szCs w:val="20"/>
            <w:lang w:val="bg-BG"/>
          </w:rPr>
          <w:t>https://softuni.bg/trainings/resources/video/69932/video-07-march-2022-dimo-georgiev-java-oop-february-2022/3587</w:t>
        </w:r>
      </w:hyperlink>
      <w:r w:rsidRPr="00A64107">
        <w:rPr>
          <w:sz w:val="20"/>
          <w:szCs w:val="20"/>
          <w:lang w:val="en-GB"/>
        </w:rPr>
        <w:t xml:space="preserve"> </w:t>
      </w:r>
    </w:p>
    <w:p w14:paraId="3F2127B9" w14:textId="77777777" w:rsidR="00A64107" w:rsidRPr="00A64107" w:rsidRDefault="00A64107" w:rsidP="00A64107">
      <w:pPr>
        <w:rPr>
          <w:sz w:val="20"/>
          <w:szCs w:val="20"/>
          <w:lang w:val="en-GB"/>
        </w:rPr>
      </w:pPr>
    </w:p>
    <w:p w14:paraId="1157086C" w14:textId="77777777" w:rsidR="00C22FB6" w:rsidRPr="00C22FB6" w:rsidRDefault="00C22FB6" w:rsidP="00C22FB6">
      <w:pPr>
        <w:pStyle w:val="Heading2"/>
        <w:rPr>
          <w:noProof/>
          <w:lang w:val="bg-BG"/>
        </w:rPr>
      </w:pPr>
      <w:r w:rsidRPr="00C22FB6">
        <w:rPr>
          <w:noProof/>
        </w:rPr>
        <w:t>Math Operation</w:t>
      </w:r>
    </w:p>
    <w:p w14:paraId="52EADB0B" w14:textId="3B239CCE" w:rsidR="00C22FB6" w:rsidRPr="00C22FB6" w:rsidRDefault="00C22FB6" w:rsidP="00C22FB6">
      <w:pPr>
        <w:rPr>
          <w:noProof/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MathOperation</w:t>
      </w:r>
      <w:r w:rsidRPr="00C22FB6">
        <w:t xml:space="preserve">, which should have method </w:t>
      </w:r>
      <w:r w:rsidRPr="00C22FB6">
        <w:rPr>
          <w:rStyle w:val="CodeChar"/>
        </w:rPr>
        <w:t>add()</w:t>
      </w:r>
      <w:r w:rsidRPr="00C22FB6">
        <w:t xml:space="preserve">. Method </w:t>
      </w:r>
      <w:r w:rsidRPr="00C22FB6">
        <w:rPr>
          <w:rStyle w:val="CodeChar"/>
        </w:rPr>
        <w:t>add()</w:t>
      </w:r>
      <w:r w:rsidRPr="00C22FB6">
        <w:rPr>
          <w:noProof/>
        </w:rPr>
        <w:t xml:space="preserve"> </w:t>
      </w:r>
      <w:proofErr w:type="gramStart"/>
      <w:r w:rsidRPr="00C22FB6">
        <w:t>have to</w:t>
      </w:r>
      <w:proofErr w:type="gramEnd"/>
      <w:r w:rsidRPr="00C22FB6">
        <w:t xml:space="preserve"> be invoked with </w:t>
      </w:r>
      <w:r w:rsidRPr="00C22FB6">
        <w:rPr>
          <w:b/>
        </w:rPr>
        <w:t>two, three</w:t>
      </w:r>
      <w:r w:rsidR="00C54EB3">
        <w:rPr>
          <w:b/>
        </w:rPr>
        <w:t>,</w:t>
      </w:r>
      <w:r w:rsidRPr="00C22FB6">
        <w:rPr>
          <w:b/>
        </w:rPr>
        <w:t xml:space="preserve"> </w:t>
      </w:r>
      <w:r w:rsidRPr="00C22FB6">
        <w:t>or</w:t>
      </w:r>
      <w:r w:rsidRPr="00C22FB6">
        <w:rPr>
          <w:b/>
        </w:rPr>
        <w:t xml:space="preserve"> four Integers.</w:t>
      </w:r>
    </w:p>
    <w:p w14:paraId="16E21D99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>You should be able to use the class like this:</w:t>
      </w:r>
    </w:p>
    <w:tbl>
      <w:tblPr>
        <w:tblStyle w:val="TableGrid"/>
        <w:tblW w:w="747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470"/>
      </w:tblGrid>
      <w:tr w:rsidR="00C22FB6" w:rsidRPr="00C22FB6" w14:paraId="4E1FAD5B" w14:textId="77777777" w:rsidTr="007D56F3">
        <w:tc>
          <w:tcPr>
            <w:tcW w:w="7470" w:type="dxa"/>
            <w:shd w:val="clear" w:color="auto" w:fill="D9D9D9" w:themeFill="background1" w:themeFillShade="D9"/>
          </w:tcPr>
          <w:p w14:paraId="7B963FEF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.java</w:t>
            </w:r>
          </w:p>
        </w:tc>
      </w:tr>
      <w:tr w:rsidR="00C22FB6" w:rsidRPr="00C22FB6" w14:paraId="0E3B297A" w14:textId="77777777" w:rsidTr="007D56F3">
        <w:tc>
          <w:tcPr>
            <w:tcW w:w="7470" w:type="dxa"/>
          </w:tcPr>
          <w:p w14:paraId="304A6DE0" w14:textId="77777777" w:rsidR="00C22FB6" w:rsidRPr="00C22FB6" w:rsidRDefault="00C22FB6" w:rsidP="007D56F3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lang w:val="bg-BG" w:eastAsia="bg-BG"/>
              </w:rPr>
            </w:pPr>
            <w:r w:rsidRPr="00C22FB6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main(String[] args) </w:t>
            </w:r>
            <w:r w:rsidRPr="00C22FB6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throws 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IOException {</w:t>
            </w:r>
            <w:r w:rsidRPr="00C22FB6">
              <w:rPr>
                <w:rFonts w:ascii="Consolas" w:hAnsi="Consolas"/>
                <w:noProof/>
                <w:color w:val="000000"/>
                <w:lang w:val="bg-BG" w:eastAsia="bg-BG"/>
              </w:rPr>
              <w:br/>
              <w:t xml:space="preserve">    </w:t>
            </w:r>
            <w:r w:rsidRPr="00C22FB6">
              <w:rPr>
                <w:rFonts w:ascii="Consolas" w:hAnsi="Consolas"/>
                <w:noProof/>
                <w:color w:val="000000"/>
                <w:shd w:val="clear" w:color="auto" w:fill="E4E4FF"/>
                <w:lang w:eastAsia="bg-BG"/>
              </w:rPr>
              <w:t>MathOperation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 math = </w:t>
            </w:r>
            <w:r w:rsidRPr="00C22FB6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C22FB6">
              <w:rPr>
                <w:rFonts w:ascii="Consolas" w:hAnsi="Consolas"/>
                <w:noProof/>
                <w:color w:val="000000"/>
                <w:shd w:val="clear" w:color="auto" w:fill="E4E4FF"/>
                <w:lang w:eastAsia="bg-BG"/>
              </w:rPr>
              <w:t>MathOperation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();</w:t>
            </w:r>
            <w:r w:rsidRPr="00C22FB6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System.</w:t>
            </w:r>
            <w:r w:rsidRPr="00C22FB6">
              <w:rPr>
                <w:rFonts w:ascii="Consolas" w:hAnsi="Consolas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.println(math.add(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2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, 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2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));</w:t>
            </w:r>
            <w:r w:rsidRPr="00C22FB6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System.</w:t>
            </w:r>
            <w:r w:rsidRPr="00C22FB6">
              <w:rPr>
                <w:rFonts w:ascii="Consolas" w:hAnsi="Consolas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.println(math.add(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3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, 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3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, 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3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));</w:t>
            </w:r>
            <w:r w:rsidRPr="00C22FB6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System.</w:t>
            </w:r>
            <w:r w:rsidRPr="00C22FB6">
              <w:rPr>
                <w:rFonts w:ascii="Consolas" w:hAnsi="Consolas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.println(math.add(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4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, 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4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, 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4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 xml:space="preserve">, </w:t>
            </w:r>
            <w:r w:rsidRPr="00C22FB6">
              <w:rPr>
                <w:rFonts w:ascii="Consolas" w:hAnsi="Consolas"/>
                <w:noProof/>
                <w:color w:val="0000FF"/>
                <w:lang w:eastAsia="bg-BG"/>
              </w:rPr>
              <w:t>4</w:t>
            </w:r>
            <w:r w:rsidRPr="00C22FB6">
              <w:rPr>
                <w:rFonts w:ascii="Consolas" w:hAnsi="Consolas"/>
                <w:noProof/>
                <w:color w:val="000000"/>
                <w:lang w:eastAsia="bg-BG"/>
              </w:rPr>
              <w:t>));</w:t>
            </w:r>
          </w:p>
          <w:p w14:paraId="326600D8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C22F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0EB2D9FB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Examples</w:t>
      </w:r>
    </w:p>
    <w:tbl>
      <w:tblPr>
        <w:tblStyle w:val="TableGrid"/>
        <w:tblW w:w="432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2070"/>
      </w:tblGrid>
      <w:tr w:rsidR="00C22FB6" w:rsidRPr="00C22FB6" w14:paraId="0B4E7D49" w14:textId="77777777" w:rsidTr="006247BE">
        <w:trPr>
          <w:trHeight w:val="34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E612F8C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16A04FE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6389F24D" w14:textId="77777777" w:rsidTr="007D56F3">
        <w:tc>
          <w:tcPr>
            <w:tcW w:w="2250" w:type="dxa"/>
          </w:tcPr>
          <w:p w14:paraId="5D291A7B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70" w:type="dxa"/>
          </w:tcPr>
          <w:p w14:paraId="0CE9CD0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4</w:t>
            </w:r>
          </w:p>
          <w:p w14:paraId="006B786A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9</w:t>
            </w:r>
          </w:p>
          <w:p w14:paraId="35F71914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22FB6">
              <w:rPr>
                <w:rFonts w:ascii="Consolas" w:hAnsi="Consolas"/>
                <w:bCs/>
                <w:noProof/>
              </w:rPr>
              <w:t>16</w:t>
            </w:r>
          </w:p>
        </w:tc>
      </w:tr>
    </w:tbl>
    <w:p w14:paraId="3E2157B4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Solution</w:t>
      </w:r>
    </w:p>
    <w:p w14:paraId="202E652A" w14:textId="77777777" w:rsidR="00C22FB6" w:rsidRPr="00C22FB6" w:rsidRDefault="00C22FB6" w:rsidP="00C22FB6">
      <w:pPr>
        <w:rPr>
          <w:lang w:val="bg-BG"/>
        </w:rPr>
      </w:pPr>
      <w:r w:rsidRPr="00C22FB6">
        <w:t xml:space="preserve">Class </w:t>
      </w:r>
      <w:r w:rsidRPr="00C22FB6">
        <w:rPr>
          <w:rStyle w:val="CodeChar"/>
        </w:rPr>
        <w:t>MathOperation</w:t>
      </w:r>
      <w:r w:rsidRPr="00C22FB6">
        <w:rPr>
          <w:noProof/>
        </w:rPr>
        <w:t xml:space="preserve"> </w:t>
      </w:r>
      <w:r w:rsidRPr="00C22FB6">
        <w:t xml:space="preserve">should look like this: </w:t>
      </w:r>
    </w:p>
    <w:p w14:paraId="2EEBCEC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3B3D505" wp14:editId="28B53B99">
            <wp:extent cx="3552825" cy="2256825"/>
            <wp:effectExtent l="19050" t="19050" r="952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5" r="6600" b="7870"/>
                    <a:stretch/>
                  </pic:blipFill>
                  <pic:spPr bwMode="auto">
                    <a:xfrm>
                      <a:off x="0" y="0"/>
                      <a:ext cx="3558015" cy="226012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679B6E" w14:textId="77777777" w:rsidR="00C22FB6" w:rsidRPr="00C22FB6" w:rsidRDefault="00C22FB6" w:rsidP="00C22FB6">
      <w:pPr>
        <w:pStyle w:val="Heading2"/>
        <w:rPr>
          <w:lang w:val="bg-BG"/>
        </w:rPr>
      </w:pPr>
      <w:r w:rsidRPr="00C22FB6">
        <w:t>Shapes</w:t>
      </w:r>
    </w:p>
    <w:p w14:paraId="4CC29238" w14:textId="77777777" w:rsidR="00C22FB6" w:rsidRPr="00C22FB6" w:rsidRDefault="00C22FB6" w:rsidP="00C22FB6">
      <w:pPr>
        <w:rPr>
          <w:lang w:val="bg-BG"/>
        </w:rPr>
      </w:pPr>
      <w:r w:rsidRPr="00C22FB6">
        <w:t xml:space="preserve">Create class hierarchy, starting with abstract class </w:t>
      </w:r>
      <w:r w:rsidRPr="00C22FB6">
        <w:rPr>
          <w:b/>
        </w:rPr>
        <w:t>Shape</w:t>
      </w:r>
      <w:r w:rsidRPr="00C22FB6">
        <w:t>:</w:t>
      </w:r>
    </w:p>
    <w:p w14:paraId="5F703E37" w14:textId="77777777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  <w:bCs/>
        </w:rPr>
        <w:lastRenderedPageBreak/>
        <w:t>Fields:</w:t>
      </w:r>
    </w:p>
    <w:p w14:paraId="700FB5F2" w14:textId="01E072A8" w:rsidR="00C22FB6" w:rsidRPr="00C22FB6" w:rsidRDefault="006247BE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247BE">
        <w:rPr>
          <w:rFonts w:ascii="Consolas" w:hAnsi="Consolas"/>
          <w:b/>
          <w:bCs/>
        </w:rPr>
        <w:t>perimeter</w:t>
      </w:r>
      <w:r w:rsidR="00C22FB6" w:rsidRPr="00C22FB6">
        <w:rPr>
          <w:b/>
          <w:bCs/>
        </w:rPr>
        <w:t>: Double</w:t>
      </w:r>
    </w:p>
    <w:p w14:paraId="25C3E952" w14:textId="54F80126" w:rsidR="00C22FB6" w:rsidRPr="00C22FB6" w:rsidRDefault="006247BE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247BE">
        <w:rPr>
          <w:rFonts w:ascii="Consolas" w:hAnsi="Consolas"/>
          <w:b/>
          <w:bCs/>
        </w:rPr>
        <w:t>area</w:t>
      </w:r>
      <w:r w:rsidR="00C22FB6" w:rsidRPr="00C22FB6">
        <w:rPr>
          <w:b/>
          <w:bCs/>
        </w:rPr>
        <w:t>: Double</w:t>
      </w:r>
    </w:p>
    <w:p w14:paraId="67DAB18C" w14:textId="4F331D30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4BDA41FE" w14:textId="77777777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t>Abstract methods:</w:t>
      </w:r>
    </w:p>
    <w:p w14:paraId="0F2289F7" w14:textId="77777777" w:rsidR="00C22FB6" w:rsidRPr="00C22FB6" w:rsidRDefault="00C22FB6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Perimeter()</w:t>
      </w:r>
    </w:p>
    <w:p w14:paraId="3B13704B" w14:textId="77777777" w:rsidR="00C22FB6" w:rsidRPr="00C22FB6" w:rsidRDefault="00C22FB6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Area()</w:t>
      </w:r>
    </w:p>
    <w:p w14:paraId="73C7C37C" w14:textId="77777777" w:rsidR="00C22FB6" w:rsidRPr="00C22FB6" w:rsidRDefault="00C22FB6" w:rsidP="00C22FB6">
      <w:pPr>
        <w:rPr>
          <w:lang w:val="bg-BG"/>
        </w:rPr>
      </w:pPr>
      <w:r w:rsidRPr="00C22FB6">
        <w:t>Extend Shape class with two children:</w:t>
      </w:r>
    </w:p>
    <w:p w14:paraId="51A36EDF" w14:textId="77777777" w:rsidR="00C22FB6" w:rsidRPr="00C22FB6" w:rsidRDefault="00C22FB6" w:rsidP="00C22FB6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C22FB6">
        <w:rPr>
          <w:b/>
        </w:rPr>
        <w:t>Rectangle</w:t>
      </w:r>
    </w:p>
    <w:p w14:paraId="05E1408D" w14:textId="77777777" w:rsidR="00C22FB6" w:rsidRPr="00C22FB6" w:rsidRDefault="00C22FB6" w:rsidP="00C22FB6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C22FB6">
        <w:rPr>
          <w:b/>
        </w:rPr>
        <w:t>Circle</w:t>
      </w:r>
    </w:p>
    <w:p w14:paraId="2D76050A" w14:textId="77777777" w:rsidR="00C22FB6" w:rsidRPr="00C22FB6" w:rsidRDefault="00C22FB6" w:rsidP="00C22FB6">
      <w:pPr>
        <w:rPr>
          <w:lang w:val="bg-BG"/>
        </w:rPr>
      </w:pPr>
      <w:r w:rsidRPr="00C22FB6">
        <w:t>Each of them needs to have:</w:t>
      </w:r>
    </w:p>
    <w:p w14:paraId="23AC23BB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6247BE">
        <w:rPr>
          <w:b/>
        </w:rPr>
        <w:t>Fields</w:t>
      </w:r>
      <w:r w:rsidRPr="00C22FB6">
        <w:rPr>
          <w:b/>
        </w:rPr>
        <w:t xml:space="preserve">: </w:t>
      </w:r>
    </w:p>
    <w:p w14:paraId="1DE38145" w14:textId="77777777" w:rsidR="00C22FB6" w:rsidRPr="00C22FB6" w:rsidRDefault="00C22FB6" w:rsidP="00C22FB6">
      <w:pPr>
        <w:pStyle w:val="ListParagraph"/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Rectangle</w:t>
      </w:r>
    </w:p>
    <w:p w14:paraId="3BE300B8" w14:textId="7027CEDE" w:rsidR="00C22FB6" w:rsidRPr="00C22FB6" w:rsidRDefault="006247BE" w:rsidP="00C22FB6">
      <w:pPr>
        <w:pStyle w:val="ListParagraph"/>
        <w:numPr>
          <w:ilvl w:val="1"/>
          <w:numId w:val="42"/>
        </w:numPr>
        <w:rPr>
          <w:b/>
          <w:lang w:val="bg-BG"/>
        </w:rPr>
      </w:pPr>
      <w:r>
        <w:rPr>
          <w:rFonts w:ascii="Consolas" w:hAnsi="Consolas"/>
          <w:b/>
        </w:rPr>
        <w:t>height</w:t>
      </w:r>
      <w:r w:rsidR="00C22FB6" w:rsidRPr="00C22FB6">
        <w:rPr>
          <w:b/>
        </w:rPr>
        <w:t>: Double</w:t>
      </w:r>
    </w:p>
    <w:p w14:paraId="0E9F65B8" w14:textId="22F2D083" w:rsidR="00C22FB6" w:rsidRPr="00C22FB6" w:rsidRDefault="006247BE" w:rsidP="00C22FB6">
      <w:pPr>
        <w:pStyle w:val="ListParagraph"/>
        <w:numPr>
          <w:ilvl w:val="1"/>
          <w:numId w:val="42"/>
        </w:numPr>
        <w:rPr>
          <w:b/>
          <w:lang w:val="bg-BG"/>
        </w:rPr>
      </w:pPr>
      <w:r>
        <w:rPr>
          <w:rFonts w:ascii="Consolas" w:hAnsi="Consolas"/>
          <w:b/>
        </w:rPr>
        <w:t>width</w:t>
      </w:r>
      <w:r w:rsidR="00C22FB6" w:rsidRPr="00C22FB6">
        <w:rPr>
          <w:b/>
        </w:rPr>
        <w:t xml:space="preserve">: Double </w:t>
      </w:r>
    </w:p>
    <w:p w14:paraId="140DF347" w14:textId="77777777" w:rsidR="00C22FB6" w:rsidRPr="00C22FB6" w:rsidRDefault="00C22FB6" w:rsidP="00C22FB6">
      <w:pPr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Circle</w:t>
      </w:r>
    </w:p>
    <w:p w14:paraId="763A9D71" w14:textId="2F52F564" w:rsidR="00C22FB6" w:rsidRPr="00C22FB6" w:rsidRDefault="006247BE" w:rsidP="00C22FB6">
      <w:pPr>
        <w:pStyle w:val="ListParagraph"/>
        <w:numPr>
          <w:ilvl w:val="1"/>
          <w:numId w:val="42"/>
        </w:numPr>
        <w:rPr>
          <w:b/>
          <w:lang w:val="bg-BG"/>
        </w:rPr>
      </w:pPr>
      <w:r w:rsidRPr="006247BE">
        <w:rPr>
          <w:rFonts w:ascii="Consolas" w:hAnsi="Consolas"/>
          <w:b/>
        </w:rPr>
        <w:t>radius</w:t>
      </w:r>
      <w:r w:rsidR="00C22FB6" w:rsidRPr="00C22FB6">
        <w:rPr>
          <w:b/>
        </w:rPr>
        <w:t>: Double</w:t>
      </w:r>
    </w:p>
    <w:p w14:paraId="41B6F029" w14:textId="74EF8452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22283554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 xml:space="preserve">Public constructor </w:t>
      </w:r>
    </w:p>
    <w:p w14:paraId="7B92A896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lang w:val="bg-BG"/>
        </w:rPr>
      </w:pPr>
      <w:r w:rsidRPr="00C22FB6">
        <w:rPr>
          <w:b/>
        </w:rPr>
        <w:t xml:space="preserve">Concrete methods for calculations </w:t>
      </w:r>
      <w:r w:rsidRPr="00C22FB6">
        <w:rPr>
          <w:b/>
          <w:noProof/>
        </w:rPr>
        <w:t>(</w:t>
      </w:r>
      <w:r w:rsidRPr="00C22FB6">
        <w:rPr>
          <w:b/>
        </w:rPr>
        <w:t>perimeter and area</w:t>
      </w:r>
      <w:r w:rsidRPr="00C22FB6">
        <w:rPr>
          <w:b/>
          <w:noProof/>
        </w:rPr>
        <w:t>)</w:t>
      </w:r>
    </w:p>
    <w:p w14:paraId="445A70DD" w14:textId="77777777" w:rsidR="00C22FB6" w:rsidRPr="00C22FB6" w:rsidRDefault="00C22FB6" w:rsidP="00C22FB6">
      <w:pPr>
        <w:pStyle w:val="Heading2"/>
        <w:rPr>
          <w:lang w:val="bg-BG"/>
        </w:rPr>
      </w:pPr>
      <w:r w:rsidRPr="00C22FB6">
        <w:t>Animals</w:t>
      </w:r>
    </w:p>
    <w:p w14:paraId="5CA89730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Animal</w:t>
      </w:r>
      <w:r w:rsidRPr="00C22FB6">
        <w:t>, which holds two fields:</w:t>
      </w:r>
    </w:p>
    <w:p w14:paraId="4ABD0286" w14:textId="77777777" w:rsidR="00C22FB6" w:rsidRPr="00C22FB6" w:rsidRDefault="00C22FB6" w:rsidP="00C22FB6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C22FB6">
        <w:rPr>
          <w:rStyle w:val="CodeChar"/>
        </w:rPr>
        <w:t>name</w:t>
      </w:r>
      <w:r w:rsidRPr="00C22FB6">
        <w:t xml:space="preserve">: </w:t>
      </w:r>
      <w:r w:rsidRPr="00C22FB6">
        <w:rPr>
          <w:rStyle w:val="Strong"/>
        </w:rPr>
        <w:t>String</w:t>
      </w:r>
    </w:p>
    <w:p w14:paraId="5016B2B5" w14:textId="77777777" w:rsidR="00C22FB6" w:rsidRPr="00C22FB6" w:rsidRDefault="00C22FB6" w:rsidP="00C22FB6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C22FB6">
        <w:rPr>
          <w:rStyle w:val="CodeChar"/>
        </w:rPr>
        <w:t>favouriteFood</w:t>
      </w:r>
      <w:r w:rsidRPr="00C22FB6">
        <w:t xml:space="preserve">: </w:t>
      </w:r>
      <w:r w:rsidRPr="00C22FB6">
        <w:rPr>
          <w:rStyle w:val="Strong"/>
        </w:rPr>
        <w:t>String</w:t>
      </w:r>
    </w:p>
    <w:p w14:paraId="11D2B667" w14:textId="4E398A67" w:rsidR="00C22FB6" w:rsidRPr="00C22FB6" w:rsidRDefault="00C54EB3" w:rsidP="00C22FB6">
      <w:pPr>
        <w:spacing w:after="0"/>
        <w:rPr>
          <w:lang w:val="bg-BG"/>
        </w:rPr>
      </w:pPr>
      <w:r>
        <w:t xml:space="preserve">The </w:t>
      </w:r>
      <w:r w:rsidRPr="00C54EB3">
        <w:rPr>
          <w:rFonts w:ascii="Consolas" w:hAnsi="Consolas"/>
          <w:b/>
        </w:rPr>
        <w:t>A</w:t>
      </w:r>
      <w:r w:rsidR="00C22FB6" w:rsidRPr="00C54EB3">
        <w:rPr>
          <w:rFonts w:ascii="Consolas" w:hAnsi="Consolas"/>
          <w:b/>
        </w:rPr>
        <w:t>nimal</w:t>
      </w:r>
      <w:r w:rsidR="00C22FB6" w:rsidRPr="00C22FB6">
        <w:t xml:space="preserve"> has one abstract method </w:t>
      </w:r>
      <w:bookmarkStart w:id="0" w:name="OLE_LINK6"/>
      <w:bookmarkStart w:id="1" w:name="OLE_LINK5"/>
      <w:r w:rsidR="00C22FB6" w:rsidRPr="00C22FB6">
        <w:rPr>
          <w:rStyle w:val="CodeChar"/>
        </w:rPr>
        <w:t>explainSelf()</w:t>
      </w:r>
      <w:bookmarkEnd w:id="0"/>
      <w:bookmarkEnd w:id="1"/>
      <w:r w:rsidR="00C22FB6" w:rsidRPr="00C22FB6">
        <w:rPr>
          <w:b/>
        </w:rPr>
        <w:t>: String.</w:t>
      </w:r>
      <w:r w:rsidR="00C22FB6" w:rsidRPr="00C22FB6">
        <w:rPr>
          <w:b/>
          <w:lang w:val="bg-BG"/>
        </w:rPr>
        <w:br/>
      </w:r>
      <w:r w:rsidR="00C22FB6" w:rsidRPr="00C22FB6">
        <w:t xml:space="preserve">You should add two new classes - </w:t>
      </w:r>
      <w:r w:rsidR="00C22FB6" w:rsidRPr="00C22FB6">
        <w:rPr>
          <w:b/>
        </w:rPr>
        <w:t xml:space="preserve">Cat </w:t>
      </w:r>
      <w:r w:rsidR="00C22FB6" w:rsidRPr="00C22FB6">
        <w:t xml:space="preserve">and </w:t>
      </w:r>
      <w:r w:rsidR="00C22FB6" w:rsidRPr="00C22FB6">
        <w:rPr>
          <w:b/>
        </w:rPr>
        <w:t>Dog. Override</w:t>
      </w:r>
      <w:r w:rsidR="00C22FB6" w:rsidRPr="00C22FB6">
        <w:t xml:space="preserve"> the </w:t>
      </w:r>
      <w:r w:rsidR="00C22FB6" w:rsidRPr="00C22FB6">
        <w:rPr>
          <w:rStyle w:val="CodeChar"/>
        </w:rPr>
        <w:t>explainSelf()</w:t>
      </w:r>
      <w:r w:rsidR="00C22FB6" w:rsidRPr="00C22FB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22FB6" w:rsidRPr="00C22FB6">
        <w:t xml:space="preserve">method by adding concrete animal sound on a new line. </w:t>
      </w:r>
      <w:r w:rsidR="00C22FB6" w:rsidRPr="00C22FB6">
        <w:rPr>
          <w:noProof/>
        </w:rPr>
        <w:t>(</w:t>
      </w:r>
      <w:r w:rsidR="00C22FB6" w:rsidRPr="00C22FB6">
        <w:t>Look at examples below</w:t>
      </w:r>
      <w:r w:rsidR="00C22FB6" w:rsidRPr="00C22FB6">
        <w:rPr>
          <w:noProof/>
        </w:rPr>
        <w:t>)</w:t>
      </w:r>
    </w:p>
    <w:p w14:paraId="5BAC4F6E" w14:textId="77777777" w:rsidR="00C22FB6" w:rsidRPr="00C22FB6" w:rsidRDefault="00C22FB6" w:rsidP="00C22FB6">
      <w:pPr>
        <w:spacing w:before="120" w:after="0"/>
        <w:rPr>
          <w:lang w:val="bg-BG"/>
        </w:rPr>
      </w:pPr>
      <w:r w:rsidRPr="00C22FB6">
        <w:t>You should be able to use the class like this:</w:t>
      </w:r>
    </w:p>
    <w:tbl>
      <w:tblPr>
        <w:tblStyle w:val="TableGrid"/>
        <w:tblW w:w="666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660"/>
      </w:tblGrid>
      <w:tr w:rsidR="00C22FB6" w:rsidRPr="00C22FB6" w14:paraId="7133D076" w14:textId="77777777" w:rsidTr="007D56F3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7009C5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</w:t>
            </w:r>
          </w:p>
        </w:tc>
      </w:tr>
      <w:tr w:rsidR="00C22FB6" w:rsidRPr="00C22FB6" w14:paraId="5317822F" w14:textId="77777777" w:rsidTr="007D56F3">
        <w:trPr>
          <w:trHeight w:val="1641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12F7B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proofErr w:type="gram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gramEnd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args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cat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Oscar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Whiskas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dog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Rocky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Meat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proofErr w:type="spellEnd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proofErr w:type="spellEnd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47EA32B2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Examples</w:t>
      </w:r>
    </w:p>
    <w:tbl>
      <w:tblPr>
        <w:tblStyle w:val="TableGrid"/>
        <w:tblW w:w="66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764"/>
      </w:tblGrid>
      <w:tr w:rsidR="00C22FB6" w:rsidRPr="00C22FB6" w14:paraId="7F775BC6" w14:textId="77777777" w:rsidTr="006247BE">
        <w:trPr>
          <w:trHeight w:val="340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7A689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ACC7BD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5DD9896C" w14:textId="77777777" w:rsidTr="007D56F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AB07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5E05E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" w:name="OLE_LINK7"/>
            <w:bookmarkStart w:id="3" w:name="OLE_LINK8"/>
            <w:bookmarkStart w:id="4" w:name="OLE_LINK9"/>
            <w:bookmarkStart w:id="5" w:name="OLE_LINK10"/>
            <w:r w:rsidRPr="00C22FB6">
              <w:rPr>
                <w:rFonts w:ascii="Consolas" w:hAnsi="Consolas"/>
                <w:bCs/>
                <w:noProof/>
              </w:rPr>
              <w:t>I am Oscar and my favourite food is Whiskas</w:t>
            </w:r>
            <w:bookmarkEnd w:id="2"/>
            <w:bookmarkEnd w:id="3"/>
            <w:bookmarkEnd w:id="4"/>
            <w:bookmarkEnd w:id="5"/>
          </w:p>
          <w:p w14:paraId="64CD522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MEEOW</w:t>
            </w:r>
          </w:p>
          <w:p w14:paraId="33D5CAD5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6" w:name="OLE_LINK1"/>
            <w:bookmarkStart w:id="7" w:name="OLE_LINK2"/>
            <w:r w:rsidRPr="00C22FB6">
              <w:rPr>
                <w:rFonts w:ascii="Consolas" w:hAnsi="Consolas"/>
                <w:bCs/>
                <w:noProof/>
              </w:rPr>
              <w:t>I am Rocky and my favourite food is Meat</w:t>
            </w:r>
          </w:p>
          <w:p w14:paraId="2BD3225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8" w:name="OLE_LINK11"/>
            <w:bookmarkStart w:id="9" w:name="OLE_LINK12"/>
            <w:r w:rsidRPr="00C22FB6">
              <w:rPr>
                <w:rFonts w:ascii="Consolas" w:hAnsi="Consolas"/>
                <w:bCs/>
                <w:noProof/>
              </w:rPr>
              <w:lastRenderedPageBreak/>
              <w:t>DJAAF</w:t>
            </w:r>
            <w:bookmarkEnd w:id="6"/>
            <w:bookmarkEnd w:id="7"/>
            <w:bookmarkEnd w:id="8"/>
            <w:bookmarkEnd w:id="9"/>
          </w:p>
        </w:tc>
      </w:tr>
    </w:tbl>
    <w:p w14:paraId="7D79CCF2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lastRenderedPageBreak/>
        <w:t>Solution</w:t>
      </w:r>
    </w:p>
    <w:p w14:paraId="44B86284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7601D53" wp14:editId="2D51AE81">
            <wp:extent cx="5764378" cy="2601843"/>
            <wp:effectExtent l="19050" t="19050" r="2730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36694" cy="26344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82C8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31A04AEE" wp14:editId="1AA15BB8">
            <wp:extent cx="5763895" cy="2036426"/>
            <wp:effectExtent l="19050" t="19050" r="8255" b="215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17632" cy="20554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C046CC" w14:textId="77777777" w:rsidR="00C22FB6" w:rsidRPr="00C22FB6" w:rsidRDefault="00C22FB6" w:rsidP="00C22FB6">
      <w:pPr>
        <w:rPr>
          <w:lang w:val="bg-BG"/>
        </w:rPr>
      </w:pPr>
    </w:p>
    <w:p w14:paraId="3168FCB7" w14:textId="77777777" w:rsidR="00C22FB6" w:rsidRPr="00C22FB6" w:rsidRDefault="00C22FB6" w:rsidP="00C22FB6">
      <w:pPr>
        <w:rPr>
          <w:lang w:val="bg-BG"/>
        </w:rPr>
      </w:pPr>
    </w:p>
    <w:p w14:paraId="592EBD29" w14:textId="51658AA2" w:rsidR="00640502" w:rsidRPr="00C22FB6" w:rsidRDefault="00640502" w:rsidP="00C22FB6">
      <w:pPr>
        <w:rPr>
          <w:lang w:val="bg-BG"/>
        </w:rPr>
      </w:pPr>
    </w:p>
    <w:sectPr w:rsidR="00640502" w:rsidRPr="00C22FB6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ADBB2" w14:textId="77777777" w:rsidR="0072313A" w:rsidRDefault="0072313A" w:rsidP="008068A2">
      <w:pPr>
        <w:spacing w:after="0" w:line="240" w:lineRule="auto"/>
      </w:pPr>
      <w:r>
        <w:separator/>
      </w:r>
    </w:p>
  </w:endnote>
  <w:endnote w:type="continuationSeparator" w:id="0">
    <w:p w14:paraId="611E1F97" w14:textId="77777777" w:rsidR="0072313A" w:rsidRDefault="007231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3E03F90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247BE"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3E03F90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6247BE"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326C0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4EB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4EB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326C0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4EB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4EB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A2A26" w14:textId="77777777" w:rsidR="0072313A" w:rsidRDefault="0072313A" w:rsidP="008068A2">
      <w:pPr>
        <w:spacing w:after="0" w:line="240" w:lineRule="auto"/>
      </w:pPr>
      <w:r>
        <w:separator/>
      </w:r>
    </w:p>
  </w:footnote>
  <w:footnote w:type="continuationSeparator" w:id="0">
    <w:p w14:paraId="393AB7F1" w14:textId="77777777" w:rsidR="0072313A" w:rsidRDefault="007231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5492714">
    <w:abstractNumId w:val="0"/>
  </w:num>
  <w:num w:numId="2" w16cid:durableId="1002706292">
    <w:abstractNumId w:val="42"/>
  </w:num>
  <w:num w:numId="3" w16cid:durableId="1779913907">
    <w:abstractNumId w:val="10"/>
  </w:num>
  <w:num w:numId="4" w16cid:durableId="766001042">
    <w:abstractNumId w:val="28"/>
  </w:num>
  <w:num w:numId="5" w16cid:durableId="1899515408">
    <w:abstractNumId w:val="29"/>
  </w:num>
  <w:num w:numId="6" w16cid:durableId="1584872775">
    <w:abstractNumId w:val="33"/>
  </w:num>
  <w:num w:numId="7" w16cid:durableId="1163854013">
    <w:abstractNumId w:val="5"/>
  </w:num>
  <w:num w:numId="8" w16cid:durableId="1229606959">
    <w:abstractNumId w:val="9"/>
  </w:num>
  <w:num w:numId="9" w16cid:durableId="373844486">
    <w:abstractNumId w:val="26"/>
  </w:num>
  <w:num w:numId="10" w16cid:durableId="11945337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44292007">
    <w:abstractNumId w:val="6"/>
  </w:num>
  <w:num w:numId="12" w16cid:durableId="1000737461">
    <w:abstractNumId w:val="20"/>
  </w:num>
  <w:num w:numId="13" w16cid:durableId="528228423">
    <w:abstractNumId w:val="3"/>
  </w:num>
  <w:num w:numId="14" w16cid:durableId="1332298297">
    <w:abstractNumId w:val="32"/>
  </w:num>
  <w:num w:numId="15" w16cid:durableId="729697107">
    <w:abstractNumId w:val="11"/>
  </w:num>
  <w:num w:numId="16" w16cid:durableId="1451391234">
    <w:abstractNumId w:val="37"/>
  </w:num>
  <w:num w:numId="17" w16cid:durableId="1384602730">
    <w:abstractNumId w:val="27"/>
  </w:num>
  <w:num w:numId="18" w16cid:durableId="1099179963">
    <w:abstractNumId w:val="41"/>
  </w:num>
  <w:num w:numId="19" w16cid:durableId="978924482">
    <w:abstractNumId w:val="34"/>
  </w:num>
  <w:num w:numId="20" w16cid:durableId="1689216179">
    <w:abstractNumId w:val="19"/>
  </w:num>
  <w:num w:numId="21" w16cid:durableId="1222405889">
    <w:abstractNumId w:val="31"/>
  </w:num>
  <w:num w:numId="22" w16cid:durableId="780956597">
    <w:abstractNumId w:val="13"/>
  </w:num>
  <w:num w:numId="23" w16cid:durableId="783621851">
    <w:abstractNumId w:val="16"/>
  </w:num>
  <w:num w:numId="24" w16cid:durableId="588347881">
    <w:abstractNumId w:val="4"/>
  </w:num>
  <w:num w:numId="25" w16cid:durableId="1431924481">
    <w:abstractNumId w:val="8"/>
  </w:num>
  <w:num w:numId="26" w16cid:durableId="1200387685">
    <w:abstractNumId w:val="17"/>
  </w:num>
  <w:num w:numId="27" w16cid:durableId="1128889353">
    <w:abstractNumId w:val="36"/>
  </w:num>
  <w:num w:numId="28" w16cid:durableId="1191794151">
    <w:abstractNumId w:val="18"/>
  </w:num>
  <w:num w:numId="29" w16cid:durableId="147786883">
    <w:abstractNumId w:val="40"/>
  </w:num>
  <w:num w:numId="30" w16cid:durableId="672531520">
    <w:abstractNumId w:val="21"/>
  </w:num>
  <w:num w:numId="31" w16cid:durableId="197398611">
    <w:abstractNumId w:val="12"/>
  </w:num>
  <w:num w:numId="32" w16cid:durableId="1755055892">
    <w:abstractNumId w:val="35"/>
  </w:num>
  <w:num w:numId="33" w16cid:durableId="481898277">
    <w:abstractNumId w:val="38"/>
  </w:num>
  <w:num w:numId="34" w16cid:durableId="62533801">
    <w:abstractNumId w:val="25"/>
  </w:num>
  <w:num w:numId="35" w16cid:durableId="1706982465">
    <w:abstractNumId w:val="39"/>
  </w:num>
  <w:num w:numId="36" w16cid:durableId="771634796">
    <w:abstractNumId w:val="7"/>
  </w:num>
  <w:num w:numId="37" w16cid:durableId="654917508">
    <w:abstractNumId w:val="23"/>
  </w:num>
  <w:num w:numId="38" w16cid:durableId="2051027294">
    <w:abstractNumId w:val="15"/>
  </w:num>
  <w:num w:numId="39" w16cid:durableId="1758135180">
    <w:abstractNumId w:val="30"/>
  </w:num>
  <w:num w:numId="40" w16cid:durableId="1995912679">
    <w:abstractNumId w:val="2"/>
  </w:num>
  <w:num w:numId="41" w16cid:durableId="1301183732">
    <w:abstractNumId w:val="1"/>
  </w:num>
  <w:num w:numId="42" w16cid:durableId="639116145">
    <w:abstractNumId w:val="24"/>
  </w:num>
  <w:num w:numId="43" w16cid:durableId="61128201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KxMLc0MDczNzZS0lEKTi0uzszPAykwrAUA/IQ0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D6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A48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7BE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313A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10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FB6"/>
    <w:rsid w:val="00C27853"/>
    <w:rsid w:val="00C355A5"/>
    <w:rsid w:val="00C43B64"/>
    <w:rsid w:val="00C53F37"/>
    <w:rsid w:val="00C5499A"/>
    <w:rsid w:val="00C54EB3"/>
    <w:rsid w:val="00C62A0F"/>
    <w:rsid w:val="00C82862"/>
    <w:rsid w:val="00C84E4D"/>
    <w:rsid w:val="00CA2FD0"/>
    <w:rsid w:val="00CB34E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22F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22FB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641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trainings/resources/video/69932/video-07-march-2022-dimo-georgiev-java-oop-february-2022/358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92/Polymorphism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file:///D:\Downloads\about.softuni.bg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file:///D: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0AFEE3-E3B7-4692-B8C8-8FBF3BBCE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30</Words>
  <Characters>1929</Characters>
  <Application>Microsoft Office Word</Application>
  <DocSecurity>0</DocSecurity>
  <Lines>91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3</cp:revision>
  <cp:lastPrinted>2015-10-26T22:35:00Z</cp:lastPrinted>
  <dcterms:created xsi:type="dcterms:W3CDTF">2022-12-01T07:45:00Z</dcterms:created>
  <dcterms:modified xsi:type="dcterms:W3CDTF">2022-12-01T07:4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dad8f8d7ab532b4255b4d38ef9c800f7b8d005c22a867fc24796dd03cd6360</vt:lpwstr>
  </property>
</Properties>
</file>